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5F1DE0" w14:textId="77777777" w:rsidR="001D676F" w:rsidRPr="008F7D86" w:rsidRDefault="008F7D86" w:rsidP="008F7D86">
      <w:pPr>
        <w:jc w:val="center"/>
        <w:rPr>
          <w:b/>
          <w:sz w:val="28"/>
          <w:szCs w:val="28"/>
        </w:rPr>
      </w:pPr>
      <w:r w:rsidRPr="008F7D86">
        <w:rPr>
          <w:b/>
          <w:sz w:val="28"/>
          <w:szCs w:val="28"/>
        </w:rPr>
        <w:t xml:space="preserve">TOWN OF </w:t>
      </w:r>
      <w:smartTag w:uri="urn:schemas-microsoft-com:office:smarttags" w:element="City">
        <w:smartTag w:uri="urn:schemas-microsoft-com:office:smarttags" w:element="place">
          <w:r w:rsidRPr="008F7D86">
            <w:rPr>
              <w:b/>
              <w:sz w:val="28"/>
              <w:szCs w:val="28"/>
            </w:rPr>
            <w:t>PENDLETON</w:t>
          </w:r>
        </w:smartTag>
      </w:smartTag>
    </w:p>
    <w:p w14:paraId="0E0A06A6" w14:textId="77777777" w:rsidR="00E02428" w:rsidRDefault="008F7D86" w:rsidP="008F7D86">
      <w:pPr>
        <w:jc w:val="center"/>
        <w:rPr>
          <w:b/>
          <w:sz w:val="28"/>
          <w:szCs w:val="28"/>
        </w:rPr>
      </w:pPr>
      <w:r w:rsidRPr="008F7D86">
        <w:rPr>
          <w:b/>
          <w:sz w:val="28"/>
          <w:szCs w:val="28"/>
        </w:rPr>
        <w:t>PLANNING COMMISSION</w:t>
      </w:r>
    </w:p>
    <w:p w14:paraId="31ADD3D7" w14:textId="25D9A01A" w:rsidR="008836D9" w:rsidRPr="00E02428" w:rsidRDefault="00E02428" w:rsidP="008F7D86">
      <w:pPr>
        <w:jc w:val="center"/>
        <w:rPr>
          <w:b/>
          <w:sz w:val="32"/>
          <w:szCs w:val="32"/>
        </w:rPr>
      </w:pPr>
      <w:r w:rsidRPr="00E02428">
        <w:rPr>
          <w:b/>
          <w:sz w:val="32"/>
          <w:szCs w:val="32"/>
        </w:rPr>
        <w:t>20</w:t>
      </w:r>
      <w:r w:rsidR="00692B32">
        <w:rPr>
          <w:b/>
          <w:sz w:val="32"/>
          <w:szCs w:val="32"/>
        </w:rPr>
        <w:t>2</w:t>
      </w:r>
      <w:r w:rsidR="00BC337F">
        <w:rPr>
          <w:b/>
          <w:sz w:val="32"/>
          <w:szCs w:val="32"/>
        </w:rPr>
        <w:t>4</w:t>
      </w:r>
      <w:r w:rsidR="008F7D86" w:rsidRPr="00E02428">
        <w:rPr>
          <w:b/>
          <w:sz w:val="32"/>
          <w:szCs w:val="32"/>
        </w:rPr>
        <w:t xml:space="preserve"> </w:t>
      </w:r>
    </w:p>
    <w:p w14:paraId="74A4A828" w14:textId="77777777" w:rsidR="008F7D86" w:rsidRDefault="00F31A76" w:rsidP="008F7D8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EETINGS</w:t>
      </w:r>
      <w:r w:rsidR="009002FD">
        <w:rPr>
          <w:b/>
          <w:sz w:val="28"/>
          <w:szCs w:val="28"/>
        </w:rPr>
        <w:t xml:space="preserve"> &amp; </w:t>
      </w:r>
      <w:r>
        <w:rPr>
          <w:b/>
          <w:sz w:val="28"/>
          <w:szCs w:val="28"/>
        </w:rPr>
        <w:t>DEADLINES</w:t>
      </w:r>
    </w:p>
    <w:p w14:paraId="6BD40A8D" w14:textId="77777777" w:rsidR="008F7D86" w:rsidRDefault="008F7D86" w:rsidP="008F7D86">
      <w:pPr>
        <w:jc w:val="center"/>
        <w:rPr>
          <w:b/>
          <w:sz w:val="28"/>
          <w:szCs w:val="28"/>
        </w:rPr>
      </w:pPr>
    </w:p>
    <w:p w14:paraId="40A5C586" w14:textId="77777777" w:rsidR="008F7D86" w:rsidRDefault="008F7D86" w:rsidP="008F7D86">
      <w:pPr>
        <w:jc w:val="center"/>
      </w:pPr>
      <w:r>
        <w:t xml:space="preserve">The Town of Pendleton Planning Commission meets </w:t>
      </w:r>
      <w:r w:rsidR="00E02428" w:rsidRPr="00E02428">
        <w:rPr>
          <w:u w:val="single"/>
        </w:rPr>
        <w:t>monthly</w:t>
      </w:r>
      <w:r w:rsidR="00E02428">
        <w:t xml:space="preserve"> on </w:t>
      </w:r>
      <w:r w:rsidRPr="00E02428">
        <w:t>the</w:t>
      </w:r>
      <w:r>
        <w:t xml:space="preserve"> </w:t>
      </w:r>
      <w:r w:rsidR="00A506E0">
        <w:t>second</w:t>
      </w:r>
      <w:r>
        <w:t xml:space="preserve"> Thursday of e</w:t>
      </w:r>
      <w:r w:rsidR="00293A95">
        <w:t>ach</w:t>
      </w:r>
      <w:r>
        <w:t xml:space="preserve"> month at </w:t>
      </w:r>
      <w:r w:rsidR="00E148AF">
        <w:t>6:</w:t>
      </w:r>
      <w:r w:rsidR="00182501">
        <w:t>0</w:t>
      </w:r>
      <w:r w:rsidR="00E148AF">
        <w:t>0</w:t>
      </w:r>
      <w:r>
        <w:t xml:space="preserve"> pm</w:t>
      </w:r>
      <w:r w:rsidR="005721E4">
        <w:t xml:space="preserve"> unless otherwise posted,</w:t>
      </w:r>
      <w:r>
        <w:t xml:space="preserve"> in </w:t>
      </w:r>
      <w:r w:rsidR="00F31A76">
        <w:t xml:space="preserve">the </w:t>
      </w:r>
      <w:r>
        <w:t>Town Hall</w:t>
      </w:r>
      <w:r w:rsidR="00F31A76">
        <w:t xml:space="preserve"> Council Chambers</w:t>
      </w:r>
      <w:r>
        <w:t>, 310 Greenville St</w:t>
      </w:r>
      <w:r w:rsidR="008836D9">
        <w:t>reet,</w:t>
      </w:r>
      <w:r>
        <w:t xml:space="preserve"> Pendleton.  Copies of the agenda are available one week prior to the meetings in the </w:t>
      </w:r>
      <w:r w:rsidR="00B649FC">
        <w:t>Planning/</w:t>
      </w:r>
      <w:r>
        <w:t>Zoning Office</w:t>
      </w:r>
      <w:r w:rsidR="00275240">
        <w:t xml:space="preserve">. </w:t>
      </w:r>
      <w:r>
        <w:t xml:space="preserve"> </w:t>
      </w:r>
      <w:r w:rsidR="00275240">
        <w:t>C</w:t>
      </w:r>
      <w:r>
        <w:t xml:space="preserve">all </w:t>
      </w:r>
      <w:r w:rsidR="00F31A76">
        <w:t>(</w:t>
      </w:r>
      <w:r>
        <w:t>864</w:t>
      </w:r>
      <w:r w:rsidR="00F31A76">
        <w:t xml:space="preserve">) </w:t>
      </w:r>
      <w:r>
        <w:t>646-9409 for more information.</w:t>
      </w:r>
    </w:p>
    <w:p w14:paraId="32977AB9" w14:textId="77777777" w:rsidR="008F7D86" w:rsidRDefault="008F7D86" w:rsidP="008F7D86">
      <w:pPr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40"/>
        <w:gridCol w:w="3240"/>
        <w:gridCol w:w="3240"/>
      </w:tblGrid>
      <w:tr w:rsidR="001B7913" w:rsidRPr="00B649FC" w14:paraId="653EF588" w14:textId="77777777" w:rsidTr="001B7913">
        <w:trPr>
          <w:trHeight w:val="720"/>
          <w:jc w:val="center"/>
        </w:trPr>
        <w:tc>
          <w:tcPr>
            <w:tcW w:w="3240" w:type="dxa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784BEB43" w14:textId="77777777" w:rsidR="001B7913" w:rsidRPr="00B649FC" w:rsidRDefault="001B7913" w:rsidP="00B649FC">
            <w:pPr>
              <w:jc w:val="center"/>
              <w:rPr>
                <w:b/>
              </w:rPr>
            </w:pPr>
            <w:r w:rsidRPr="00B649FC">
              <w:rPr>
                <w:b/>
              </w:rPr>
              <w:t>Submittal Deadline*</w:t>
            </w:r>
          </w:p>
        </w:tc>
        <w:tc>
          <w:tcPr>
            <w:tcW w:w="3240" w:type="dxa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138D644D" w14:textId="77777777" w:rsidR="001B7913" w:rsidRPr="00B649FC" w:rsidRDefault="001B7913" w:rsidP="00B649FC">
            <w:pPr>
              <w:jc w:val="center"/>
              <w:rPr>
                <w:b/>
              </w:rPr>
            </w:pPr>
            <w:r w:rsidRPr="00B649FC">
              <w:rPr>
                <w:b/>
              </w:rPr>
              <w:t xml:space="preserve">Newspaper Advertising </w:t>
            </w:r>
            <w:r>
              <w:rPr>
                <w:b/>
              </w:rPr>
              <w:t xml:space="preserve">and Public Posting </w:t>
            </w:r>
            <w:r w:rsidRPr="00B649FC">
              <w:rPr>
                <w:b/>
              </w:rPr>
              <w:t>Deadline (if required)</w:t>
            </w:r>
          </w:p>
        </w:tc>
        <w:tc>
          <w:tcPr>
            <w:tcW w:w="3240" w:type="dxa"/>
            <w:tcBorders>
              <w:left w:val="single" w:sz="4" w:space="0" w:color="auto"/>
            </w:tcBorders>
            <w:shd w:val="clear" w:color="auto" w:fill="E6E6E6"/>
            <w:vAlign w:val="center"/>
          </w:tcPr>
          <w:p w14:paraId="324D944C" w14:textId="77777777" w:rsidR="001B7913" w:rsidRPr="00B649FC" w:rsidRDefault="007B5276" w:rsidP="00B649FC">
            <w:pPr>
              <w:jc w:val="center"/>
              <w:rPr>
                <w:b/>
              </w:rPr>
            </w:pPr>
            <w:r>
              <w:rPr>
                <w:b/>
              </w:rPr>
              <w:t>Meeting Date</w:t>
            </w:r>
            <w:r w:rsidR="001B7913" w:rsidRPr="00B649FC">
              <w:rPr>
                <w:b/>
              </w:rPr>
              <w:t>**</w:t>
            </w:r>
          </w:p>
        </w:tc>
      </w:tr>
      <w:tr w:rsidR="001B7913" w14:paraId="3453FEEA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3B5E5F03" w14:textId="1F696914" w:rsidR="001B7913" w:rsidRDefault="006513AF" w:rsidP="00F75FE9">
            <w:pPr>
              <w:jc w:val="center"/>
            </w:pPr>
            <w:r>
              <w:t>December 12, 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2E6FD28E" w14:textId="6F9236C8" w:rsidR="001B7913" w:rsidRDefault="006513AF" w:rsidP="00F75FE9">
            <w:pPr>
              <w:jc w:val="center"/>
            </w:pPr>
            <w:r>
              <w:t>December 23, 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12ED4A9C" w14:textId="52FEC6CF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January </w:t>
            </w:r>
            <w:r w:rsidR="00692D1B">
              <w:rPr>
                <w:b/>
                <w:i/>
              </w:rPr>
              <w:t>1</w:t>
            </w:r>
            <w:r w:rsidR="00BC337F">
              <w:rPr>
                <w:b/>
                <w:i/>
              </w:rPr>
              <w:t>1</w:t>
            </w:r>
            <w:r w:rsidRPr="007B5276">
              <w:rPr>
                <w:b/>
                <w:i/>
              </w:rPr>
              <w:t>, 20</w:t>
            </w:r>
            <w:r w:rsidR="00692B32">
              <w:rPr>
                <w:b/>
                <w:i/>
              </w:rPr>
              <w:t>2</w:t>
            </w:r>
            <w:r w:rsidR="00BC337F">
              <w:rPr>
                <w:b/>
                <w:i/>
              </w:rPr>
              <w:t>4</w:t>
            </w:r>
          </w:p>
        </w:tc>
      </w:tr>
      <w:tr w:rsidR="001B7913" w14:paraId="102BFBE6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15673259" w14:textId="0F7FBFA2" w:rsidR="001B7913" w:rsidRDefault="001B7913" w:rsidP="00F75FE9">
            <w:pPr>
              <w:jc w:val="center"/>
            </w:pPr>
            <w:r>
              <w:t xml:space="preserve">January </w:t>
            </w:r>
            <w:r w:rsidR="00692D1B">
              <w:t>1</w:t>
            </w:r>
            <w:r w:rsidR="006513AF">
              <w:t>4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330343EB" w14:textId="2D0E2CA8" w:rsidR="001B7913" w:rsidRDefault="00182501" w:rsidP="00F75FE9">
            <w:pPr>
              <w:jc w:val="center"/>
            </w:pPr>
            <w:r>
              <w:t>Janu</w:t>
            </w:r>
            <w:r w:rsidR="00A93FF0">
              <w:t xml:space="preserve">ary </w:t>
            </w:r>
            <w:r w:rsidR="006513AF">
              <w:t>30</w:t>
            </w:r>
            <w:r w:rsidR="001B7913">
              <w:t>, 20</w:t>
            </w:r>
            <w:r w:rsidR="00692B32">
              <w:t>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1F516211" w14:textId="0162F564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February </w:t>
            </w:r>
            <w:r w:rsidR="00BC337F">
              <w:rPr>
                <w:b/>
                <w:i/>
              </w:rPr>
              <w:t>08, 2024</w:t>
            </w:r>
          </w:p>
        </w:tc>
      </w:tr>
      <w:tr w:rsidR="001B7913" w14:paraId="7E33BFAB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026B523E" w14:textId="745B2A00" w:rsidR="001B7913" w:rsidRDefault="001B7913" w:rsidP="00F75FE9">
            <w:pPr>
              <w:jc w:val="center"/>
            </w:pPr>
            <w:r>
              <w:t xml:space="preserve">February </w:t>
            </w:r>
            <w:r w:rsidR="00A4287C">
              <w:t>1</w:t>
            </w:r>
            <w:r w:rsidR="006513AF">
              <w:t>1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6A3EC407" w14:textId="46E0DDCC" w:rsidR="001B7913" w:rsidRDefault="00182501" w:rsidP="00F75FE9">
            <w:pPr>
              <w:jc w:val="center"/>
            </w:pPr>
            <w:r>
              <w:t xml:space="preserve">February </w:t>
            </w:r>
            <w:r w:rsidR="006513AF">
              <w:t>22</w:t>
            </w:r>
            <w:r>
              <w:t>,</w:t>
            </w:r>
            <w:r w:rsidR="001B7913">
              <w:t xml:space="preserve">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04F32088" w14:textId="466650E2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March </w:t>
            </w:r>
            <w:r w:rsidR="00BC337F">
              <w:rPr>
                <w:b/>
                <w:i/>
              </w:rPr>
              <w:t>14, 2024</w:t>
            </w:r>
          </w:p>
        </w:tc>
      </w:tr>
      <w:tr w:rsidR="001B7913" w14:paraId="4A97E246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224D0127" w14:textId="6569FEC1" w:rsidR="001B7913" w:rsidRDefault="001B7913" w:rsidP="00F75FE9">
            <w:pPr>
              <w:jc w:val="center"/>
            </w:pPr>
            <w:r>
              <w:t xml:space="preserve">March </w:t>
            </w:r>
            <w:r w:rsidR="006513AF">
              <w:t>04</w:t>
            </w:r>
            <w:r>
              <w:t xml:space="preserve">, </w:t>
            </w:r>
            <w:r w:rsidR="006513AF">
              <w:t>20</w:t>
            </w:r>
            <w:r w:rsidR="00BC337F">
              <w:t>24</w:t>
            </w:r>
          </w:p>
        </w:tc>
        <w:tc>
          <w:tcPr>
            <w:tcW w:w="3240" w:type="dxa"/>
            <w:vAlign w:val="center"/>
          </w:tcPr>
          <w:p w14:paraId="7F31FCB9" w14:textId="77F746CD" w:rsidR="001B7913" w:rsidRDefault="0033328D" w:rsidP="00F75FE9">
            <w:pPr>
              <w:jc w:val="center"/>
            </w:pPr>
            <w:r>
              <w:t>March 2</w:t>
            </w:r>
            <w:r w:rsidR="006513AF">
              <w:t>8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3BB930F4" w14:textId="7D037772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April </w:t>
            </w:r>
            <w:r w:rsidR="006513AF">
              <w:rPr>
                <w:b/>
                <w:i/>
              </w:rPr>
              <w:t>1</w:t>
            </w:r>
            <w:r w:rsidR="00BC337F">
              <w:rPr>
                <w:b/>
                <w:i/>
              </w:rPr>
              <w:t>1, 2024</w:t>
            </w:r>
          </w:p>
        </w:tc>
      </w:tr>
      <w:tr w:rsidR="001B7913" w14:paraId="656CA87D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3FD064E8" w14:textId="592A9BAE" w:rsidR="001B7913" w:rsidRDefault="001B7913" w:rsidP="00F75FE9">
            <w:pPr>
              <w:jc w:val="center"/>
            </w:pPr>
            <w:r>
              <w:t xml:space="preserve">April </w:t>
            </w:r>
            <w:r w:rsidR="006513AF">
              <w:t>15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38BBEB14" w14:textId="6F580199" w:rsidR="001B7913" w:rsidRDefault="0033328D" w:rsidP="00F75FE9">
            <w:pPr>
              <w:jc w:val="center"/>
            </w:pPr>
            <w:r>
              <w:t>April</w:t>
            </w:r>
            <w:r w:rsidR="00D343ED">
              <w:t xml:space="preserve"> </w:t>
            </w:r>
            <w:r>
              <w:t>2</w:t>
            </w:r>
            <w:r w:rsidR="006513AF">
              <w:t>5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1C362D18" w14:textId="610AEDC6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May </w:t>
            </w:r>
            <w:r w:rsidR="00BC337F">
              <w:rPr>
                <w:b/>
                <w:i/>
              </w:rPr>
              <w:t>09, 2024</w:t>
            </w:r>
          </w:p>
        </w:tc>
      </w:tr>
      <w:tr w:rsidR="001B7913" w14:paraId="37634EC1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1488BB26" w14:textId="5A383C6C" w:rsidR="001B7913" w:rsidRDefault="001B7913" w:rsidP="00F75FE9">
            <w:pPr>
              <w:jc w:val="center"/>
            </w:pPr>
            <w:r>
              <w:t xml:space="preserve">May </w:t>
            </w:r>
            <w:r w:rsidR="006513AF">
              <w:t>06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5C805E52" w14:textId="6D591413" w:rsidR="001B7913" w:rsidRDefault="00B6482D" w:rsidP="00F75FE9">
            <w:pPr>
              <w:jc w:val="center"/>
            </w:pPr>
            <w:r>
              <w:t xml:space="preserve"> </w:t>
            </w:r>
            <w:r w:rsidR="00F75FE9">
              <w:t>May</w:t>
            </w:r>
            <w:r>
              <w:t xml:space="preserve"> </w:t>
            </w:r>
            <w:r w:rsidR="0033328D">
              <w:t>2</w:t>
            </w:r>
            <w:r w:rsidR="006513AF">
              <w:t>3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43AF4E80" w14:textId="282F29B7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June </w:t>
            </w:r>
            <w:r w:rsidR="00BC337F">
              <w:rPr>
                <w:b/>
                <w:i/>
              </w:rPr>
              <w:t>13, 2024</w:t>
            </w:r>
          </w:p>
        </w:tc>
      </w:tr>
      <w:tr w:rsidR="001B7913" w14:paraId="0F1D37D9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77D11C2D" w14:textId="62456CFF" w:rsidR="001B7913" w:rsidRDefault="001B7913" w:rsidP="00F75FE9">
            <w:pPr>
              <w:jc w:val="center"/>
            </w:pPr>
            <w:r>
              <w:t xml:space="preserve">June </w:t>
            </w:r>
            <w:r w:rsidR="0033328D">
              <w:t>1</w:t>
            </w:r>
            <w:r w:rsidR="006513AF">
              <w:t>0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2C32D0ED" w14:textId="54810958" w:rsidR="001B7913" w:rsidRDefault="00B6482D" w:rsidP="00F75FE9">
            <w:pPr>
              <w:jc w:val="center"/>
            </w:pPr>
            <w:r>
              <w:t>Ju</w:t>
            </w:r>
            <w:r w:rsidR="0033328D">
              <w:t>ne</w:t>
            </w:r>
            <w:r>
              <w:t xml:space="preserve"> </w:t>
            </w:r>
            <w:r w:rsidR="0033328D">
              <w:t>2</w:t>
            </w:r>
            <w:r w:rsidR="006513AF">
              <w:t>7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3485E133" w14:textId="25EA6BA2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>Ju</w:t>
            </w:r>
            <w:r w:rsidR="0006413F">
              <w:rPr>
                <w:b/>
                <w:i/>
              </w:rPr>
              <w:t>ly</w:t>
            </w:r>
            <w:r w:rsidRPr="007B5276">
              <w:rPr>
                <w:b/>
                <w:i/>
              </w:rPr>
              <w:t xml:space="preserve"> </w:t>
            </w:r>
            <w:r w:rsidR="006513AF">
              <w:rPr>
                <w:b/>
                <w:i/>
              </w:rPr>
              <w:t>1</w:t>
            </w:r>
            <w:r w:rsidR="00BC337F">
              <w:rPr>
                <w:b/>
                <w:i/>
              </w:rPr>
              <w:t>1, 2024</w:t>
            </w:r>
          </w:p>
        </w:tc>
      </w:tr>
      <w:tr w:rsidR="001B7913" w14:paraId="6D52CDD6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6EF43CE5" w14:textId="0F43CABE" w:rsidR="001B7913" w:rsidRDefault="001B7913" w:rsidP="00F75FE9">
            <w:pPr>
              <w:jc w:val="center"/>
            </w:pPr>
            <w:r>
              <w:t xml:space="preserve">July </w:t>
            </w:r>
            <w:r w:rsidR="006513AF">
              <w:t>08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2AD11ED2" w14:textId="286A24A7" w:rsidR="001B7913" w:rsidRDefault="004452EB" w:rsidP="00F75FE9">
            <w:pPr>
              <w:jc w:val="center"/>
            </w:pPr>
            <w:r>
              <w:t>July 2</w:t>
            </w:r>
            <w:r w:rsidR="006513AF">
              <w:t>5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33981B0F" w14:textId="3C58E46B" w:rsidR="001B7913" w:rsidRPr="007B5276" w:rsidRDefault="001B7913" w:rsidP="00F75FE9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August </w:t>
            </w:r>
            <w:r w:rsidR="00BC337F">
              <w:rPr>
                <w:b/>
                <w:i/>
              </w:rPr>
              <w:t>08, 2024</w:t>
            </w:r>
          </w:p>
        </w:tc>
      </w:tr>
      <w:tr w:rsidR="001B7913" w14:paraId="253729C0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1CAF7E36" w14:textId="6FF016CF" w:rsidR="001B7913" w:rsidRDefault="001B7913" w:rsidP="00A26BEB">
            <w:pPr>
              <w:jc w:val="center"/>
            </w:pPr>
            <w:r>
              <w:t xml:space="preserve">August </w:t>
            </w:r>
            <w:r w:rsidR="008E7153">
              <w:t>1</w:t>
            </w:r>
            <w:r w:rsidR="006513AF">
              <w:t>2</w:t>
            </w:r>
            <w:r>
              <w:t xml:space="preserve">, </w:t>
            </w:r>
            <w:r w:rsidR="006513AF">
              <w:t>20</w:t>
            </w:r>
            <w:r w:rsidR="00BC337F">
              <w:t>24</w:t>
            </w:r>
          </w:p>
        </w:tc>
        <w:tc>
          <w:tcPr>
            <w:tcW w:w="3240" w:type="dxa"/>
            <w:vAlign w:val="center"/>
          </w:tcPr>
          <w:p w14:paraId="13898DA6" w14:textId="531431DD" w:rsidR="001B7913" w:rsidRDefault="00D343ED" w:rsidP="00A26BEB">
            <w:pPr>
              <w:jc w:val="center"/>
            </w:pPr>
            <w:r>
              <w:t xml:space="preserve">August </w:t>
            </w:r>
            <w:r w:rsidR="00692D1B">
              <w:t>2</w:t>
            </w:r>
            <w:r w:rsidR="006513AF">
              <w:t>2</w:t>
            </w:r>
            <w:r w:rsidR="001B7913">
              <w:t xml:space="preserve">, </w:t>
            </w:r>
            <w:r w:rsidR="006513AF">
              <w:t>20</w:t>
            </w:r>
            <w:r w:rsidR="00BC337F">
              <w:t>24</w:t>
            </w:r>
          </w:p>
        </w:tc>
        <w:tc>
          <w:tcPr>
            <w:tcW w:w="3240" w:type="dxa"/>
            <w:vAlign w:val="center"/>
          </w:tcPr>
          <w:p w14:paraId="1F0BDD58" w14:textId="6FC664DB" w:rsidR="001B7913" w:rsidRPr="007B5276" w:rsidRDefault="001B7913" w:rsidP="00A26BEB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September </w:t>
            </w:r>
            <w:r w:rsidR="00BC337F">
              <w:rPr>
                <w:b/>
                <w:i/>
              </w:rPr>
              <w:t>12, 2024</w:t>
            </w:r>
          </w:p>
        </w:tc>
      </w:tr>
      <w:tr w:rsidR="001B7913" w14:paraId="3DE32C7C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504967BE" w14:textId="0D52DDBA" w:rsidR="001B7913" w:rsidRDefault="001B7913" w:rsidP="00A26BEB">
            <w:pPr>
              <w:jc w:val="center"/>
            </w:pPr>
            <w:r>
              <w:t xml:space="preserve">September </w:t>
            </w:r>
            <w:r w:rsidR="006513AF">
              <w:t>09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2B1DB852" w14:textId="48C9DB61" w:rsidR="001B7913" w:rsidRDefault="004452EB" w:rsidP="00A26BEB">
            <w:pPr>
              <w:jc w:val="center"/>
            </w:pPr>
            <w:r>
              <w:t xml:space="preserve">September </w:t>
            </w:r>
            <w:r w:rsidR="006513AF">
              <w:t>26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2E34E287" w14:textId="202B78FE" w:rsidR="001B7913" w:rsidRPr="007B5276" w:rsidRDefault="001B7913" w:rsidP="00A26BEB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October </w:t>
            </w:r>
            <w:r w:rsidR="00692D1B">
              <w:rPr>
                <w:b/>
                <w:i/>
              </w:rPr>
              <w:t>1</w:t>
            </w:r>
            <w:r w:rsidR="00BC337F">
              <w:rPr>
                <w:b/>
                <w:i/>
              </w:rPr>
              <w:t>0, 2024</w:t>
            </w:r>
          </w:p>
        </w:tc>
      </w:tr>
      <w:tr w:rsidR="001B7913" w14:paraId="37CF9766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4F2E69E9" w14:textId="0643999C" w:rsidR="001B7913" w:rsidRDefault="001B7913" w:rsidP="00A26BEB">
            <w:pPr>
              <w:jc w:val="center"/>
            </w:pPr>
            <w:r>
              <w:t xml:space="preserve">October </w:t>
            </w:r>
            <w:r w:rsidR="006513AF">
              <w:t>07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42A1F9D1" w14:textId="1559CC87" w:rsidR="001B7913" w:rsidRDefault="004452EB" w:rsidP="00A26BEB">
            <w:pPr>
              <w:jc w:val="center"/>
            </w:pPr>
            <w:r>
              <w:t>Octo</w:t>
            </w:r>
            <w:r w:rsidR="009D038A">
              <w:t xml:space="preserve">ber </w:t>
            </w:r>
            <w:r>
              <w:t>2</w:t>
            </w:r>
            <w:r w:rsidR="006513AF">
              <w:t>4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5AF9AF86" w14:textId="34BFB335" w:rsidR="001B7913" w:rsidRPr="007B5276" w:rsidRDefault="001B7913" w:rsidP="00A26BEB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November </w:t>
            </w:r>
            <w:r w:rsidR="006A362F">
              <w:rPr>
                <w:b/>
                <w:i/>
              </w:rPr>
              <w:t>1</w:t>
            </w:r>
            <w:r w:rsidR="00BC337F">
              <w:rPr>
                <w:b/>
                <w:i/>
              </w:rPr>
              <w:t>4, 2024</w:t>
            </w:r>
          </w:p>
        </w:tc>
      </w:tr>
      <w:tr w:rsidR="001B7913" w14:paraId="286F3707" w14:textId="77777777" w:rsidTr="001B7913">
        <w:trPr>
          <w:trHeight w:val="720"/>
          <w:jc w:val="center"/>
        </w:trPr>
        <w:tc>
          <w:tcPr>
            <w:tcW w:w="3240" w:type="dxa"/>
            <w:vAlign w:val="center"/>
          </w:tcPr>
          <w:p w14:paraId="31EFF73A" w14:textId="56EBA05B" w:rsidR="001B7913" w:rsidRDefault="001B7913" w:rsidP="00A26BEB">
            <w:pPr>
              <w:jc w:val="center"/>
            </w:pPr>
            <w:r>
              <w:t xml:space="preserve">November </w:t>
            </w:r>
            <w:r w:rsidR="006513AF">
              <w:t>04</w:t>
            </w:r>
            <w:r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5DEC375F" w14:textId="1FF8116B" w:rsidR="001B7913" w:rsidRDefault="008E7153" w:rsidP="00A26BEB">
            <w:pPr>
              <w:jc w:val="center"/>
            </w:pPr>
            <w:r>
              <w:t xml:space="preserve">November </w:t>
            </w:r>
            <w:r w:rsidR="006513AF">
              <w:t>18</w:t>
            </w:r>
            <w:r w:rsidR="001B7913">
              <w:t xml:space="preserve">, </w:t>
            </w:r>
            <w:r w:rsidR="006513AF">
              <w:t>202</w:t>
            </w:r>
            <w:r w:rsidR="00BC337F">
              <w:t>4</w:t>
            </w:r>
          </w:p>
        </w:tc>
        <w:tc>
          <w:tcPr>
            <w:tcW w:w="3240" w:type="dxa"/>
            <w:vAlign w:val="center"/>
          </w:tcPr>
          <w:p w14:paraId="4A152668" w14:textId="336B11D1" w:rsidR="001B7913" w:rsidRPr="007B5276" w:rsidRDefault="001B7913" w:rsidP="00A26BEB">
            <w:pPr>
              <w:jc w:val="center"/>
              <w:rPr>
                <w:b/>
                <w:i/>
              </w:rPr>
            </w:pPr>
            <w:r w:rsidRPr="007B5276">
              <w:rPr>
                <w:b/>
                <w:i/>
              </w:rPr>
              <w:t xml:space="preserve">December </w:t>
            </w:r>
            <w:r w:rsidR="00BC337F">
              <w:rPr>
                <w:b/>
                <w:i/>
              </w:rPr>
              <w:t>12, 2024</w:t>
            </w:r>
          </w:p>
        </w:tc>
      </w:tr>
    </w:tbl>
    <w:p w14:paraId="4D9ED9D0" w14:textId="6900B79F" w:rsidR="00B649FC" w:rsidRDefault="00B649FC" w:rsidP="00B649FC">
      <w:pPr>
        <w:tabs>
          <w:tab w:val="left" w:pos="180"/>
        </w:tabs>
        <w:rPr>
          <w:sz w:val="20"/>
          <w:szCs w:val="20"/>
        </w:rPr>
      </w:pPr>
      <w:r w:rsidRPr="00B649FC">
        <w:rPr>
          <w:sz w:val="20"/>
          <w:szCs w:val="20"/>
        </w:rPr>
        <w:t>*</w:t>
      </w:r>
      <w:r>
        <w:rPr>
          <w:sz w:val="20"/>
          <w:szCs w:val="20"/>
        </w:rPr>
        <w:tab/>
      </w:r>
      <w:r w:rsidR="00F31A76">
        <w:rPr>
          <w:sz w:val="20"/>
          <w:szCs w:val="20"/>
        </w:rPr>
        <w:t xml:space="preserve">Extra </w:t>
      </w:r>
      <w:r w:rsidR="001B7913">
        <w:rPr>
          <w:sz w:val="20"/>
          <w:szCs w:val="20"/>
        </w:rPr>
        <w:t>time</w:t>
      </w:r>
      <w:r w:rsidR="00F31A76">
        <w:rPr>
          <w:sz w:val="20"/>
          <w:szCs w:val="20"/>
        </w:rPr>
        <w:t xml:space="preserve"> may be </w:t>
      </w:r>
      <w:r w:rsidR="00BC337F">
        <w:rPr>
          <w:sz w:val="20"/>
          <w:szCs w:val="20"/>
        </w:rPr>
        <w:t>allowed</w:t>
      </w:r>
      <w:r w:rsidR="00F31A76">
        <w:rPr>
          <w:sz w:val="20"/>
          <w:szCs w:val="20"/>
        </w:rPr>
        <w:t xml:space="preserve"> for submissions that don’t require newspaper advertising or </w:t>
      </w:r>
      <w:proofErr w:type="gramStart"/>
      <w:r w:rsidR="00F31A76">
        <w:rPr>
          <w:sz w:val="20"/>
          <w:szCs w:val="20"/>
        </w:rPr>
        <w:t>a public</w:t>
      </w:r>
      <w:proofErr w:type="gramEnd"/>
      <w:r w:rsidR="00F31A76">
        <w:rPr>
          <w:sz w:val="20"/>
          <w:szCs w:val="20"/>
        </w:rPr>
        <w:t xml:space="preserve"> posting</w:t>
      </w:r>
      <w:r>
        <w:rPr>
          <w:sz w:val="20"/>
          <w:szCs w:val="20"/>
        </w:rPr>
        <w:t>.</w:t>
      </w:r>
    </w:p>
    <w:p w14:paraId="6216EB55" w14:textId="77777777" w:rsidR="00B649FC" w:rsidRDefault="00B649FC" w:rsidP="00B649FC">
      <w:pPr>
        <w:tabs>
          <w:tab w:val="left" w:pos="180"/>
        </w:tabs>
        <w:rPr>
          <w:sz w:val="20"/>
          <w:szCs w:val="20"/>
        </w:rPr>
      </w:pPr>
      <w:r>
        <w:rPr>
          <w:sz w:val="20"/>
          <w:szCs w:val="20"/>
        </w:rPr>
        <w:t>**</w:t>
      </w:r>
      <w:r>
        <w:rPr>
          <w:sz w:val="20"/>
          <w:szCs w:val="20"/>
        </w:rPr>
        <w:tab/>
      </w:r>
      <w:r w:rsidR="00061F3E" w:rsidRPr="00061F3E">
        <w:rPr>
          <w:sz w:val="20"/>
          <w:szCs w:val="20"/>
        </w:rPr>
        <w:t xml:space="preserve">Meeting Dates are subject to change.  </w:t>
      </w:r>
    </w:p>
    <w:p w14:paraId="244F15DD" w14:textId="77777777" w:rsidR="008F7D86" w:rsidRPr="00061F3E" w:rsidRDefault="00B649FC" w:rsidP="00B649FC">
      <w:pPr>
        <w:rPr>
          <w:sz w:val="20"/>
          <w:szCs w:val="20"/>
        </w:rPr>
      </w:pPr>
      <w:r>
        <w:rPr>
          <w:sz w:val="20"/>
          <w:szCs w:val="20"/>
        </w:rPr>
        <w:t>***</w:t>
      </w:r>
      <w:r w:rsidR="00061F3E" w:rsidRPr="00061F3E">
        <w:rPr>
          <w:sz w:val="20"/>
          <w:szCs w:val="20"/>
        </w:rPr>
        <w:t>Please check with the</w:t>
      </w:r>
      <w:r>
        <w:rPr>
          <w:sz w:val="20"/>
          <w:szCs w:val="20"/>
        </w:rPr>
        <w:t xml:space="preserve"> Zoning Office for verification of Submittal Deadlines and Meeting Dates.</w:t>
      </w:r>
    </w:p>
    <w:sectPr w:rsidR="008F7D86" w:rsidRPr="00061F3E" w:rsidSect="00293A95">
      <w:pgSz w:w="12240" w:h="15840" w:code="1"/>
      <w:pgMar w:top="1080" w:right="1440" w:bottom="1080" w:left="1440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D102EB"/>
    <w:multiLevelType w:val="hybridMultilevel"/>
    <w:tmpl w:val="01604004"/>
    <w:lvl w:ilvl="0" w:tplc="646C068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542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ktTIwsDI0MTAwtjQyUdpeDU4uLM/DyQAvNaAB0+SIgsAAAA"/>
  </w:docVars>
  <w:rsids>
    <w:rsidRoot w:val="008F7D86"/>
    <w:rsid w:val="00033EE3"/>
    <w:rsid w:val="00061F3E"/>
    <w:rsid w:val="0006413F"/>
    <w:rsid w:val="0007741F"/>
    <w:rsid w:val="00123613"/>
    <w:rsid w:val="00182501"/>
    <w:rsid w:val="001A0497"/>
    <w:rsid w:val="001A5EC1"/>
    <w:rsid w:val="001B7913"/>
    <w:rsid w:val="001D676F"/>
    <w:rsid w:val="001F1028"/>
    <w:rsid w:val="002406A8"/>
    <w:rsid w:val="0024791E"/>
    <w:rsid w:val="00275240"/>
    <w:rsid w:val="00293A95"/>
    <w:rsid w:val="002C6905"/>
    <w:rsid w:val="002F62DA"/>
    <w:rsid w:val="0033328D"/>
    <w:rsid w:val="003411F3"/>
    <w:rsid w:val="0035050F"/>
    <w:rsid w:val="003B1D37"/>
    <w:rsid w:val="003C02E3"/>
    <w:rsid w:val="003C5802"/>
    <w:rsid w:val="004452EB"/>
    <w:rsid w:val="00504147"/>
    <w:rsid w:val="00516A37"/>
    <w:rsid w:val="0054276F"/>
    <w:rsid w:val="00555260"/>
    <w:rsid w:val="005721E4"/>
    <w:rsid w:val="005759FC"/>
    <w:rsid w:val="0057781A"/>
    <w:rsid w:val="005B4F4E"/>
    <w:rsid w:val="005C1CA5"/>
    <w:rsid w:val="005D6356"/>
    <w:rsid w:val="00602975"/>
    <w:rsid w:val="00641C3A"/>
    <w:rsid w:val="006513AF"/>
    <w:rsid w:val="0069271B"/>
    <w:rsid w:val="00692B32"/>
    <w:rsid w:val="00692D1B"/>
    <w:rsid w:val="006A362F"/>
    <w:rsid w:val="006D584B"/>
    <w:rsid w:val="007153DD"/>
    <w:rsid w:val="007442FE"/>
    <w:rsid w:val="00746CBE"/>
    <w:rsid w:val="007755BC"/>
    <w:rsid w:val="00795927"/>
    <w:rsid w:val="007B4FF5"/>
    <w:rsid w:val="007B5276"/>
    <w:rsid w:val="007E774B"/>
    <w:rsid w:val="008836D9"/>
    <w:rsid w:val="008856D5"/>
    <w:rsid w:val="008E7153"/>
    <w:rsid w:val="008F7D86"/>
    <w:rsid w:val="009002FD"/>
    <w:rsid w:val="00961BF2"/>
    <w:rsid w:val="00973F12"/>
    <w:rsid w:val="009D038A"/>
    <w:rsid w:val="00A26BEB"/>
    <w:rsid w:val="00A4287C"/>
    <w:rsid w:val="00A506E0"/>
    <w:rsid w:val="00A93947"/>
    <w:rsid w:val="00A93FF0"/>
    <w:rsid w:val="00A962E1"/>
    <w:rsid w:val="00AC2EB4"/>
    <w:rsid w:val="00B0505B"/>
    <w:rsid w:val="00B64178"/>
    <w:rsid w:val="00B6482D"/>
    <w:rsid w:val="00B649FC"/>
    <w:rsid w:val="00B83975"/>
    <w:rsid w:val="00B9488A"/>
    <w:rsid w:val="00BA410E"/>
    <w:rsid w:val="00BC337F"/>
    <w:rsid w:val="00C17204"/>
    <w:rsid w:val="00C26D5C"/>
    <w:rsid w:val="00CB13DC"/>
    <w:rsid w:val="00D24898"/>
    <w:rsid w:val="00D343ED"/>
    <w:rsid w:val="00D424EC"/>
    <w:rsid w:val="00D82CF7"/>
    <w:rsid w:val="00DA2545"/>
    <w:rsid w:val="00DC19A8"/>
    <w:rsid w:val="00DD7741"/>
    <w:rsid w:val="00E02428"/>
    <w:rsid w:val="00E148AF"/>
    <w:rsid w:val="00E76D0D"/>
    <w:rsid w:val="00EB31BA"/>
    <w:rsid w:val="00EF2DF5"/>
    <w:rsid w:val="00F31A76"/>
    <w:rsid w:val="00F75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B83C570"/>
  <w15:docId w15:val="{66ED97A1-AED0-4A0B-AE92-C573522DC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741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F7D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rsid w:val="003B1D37"/>
    <w:rPr>
      <w:sz w:val="16"/>
      <w:szCs w:val="16"/>
    </w:rPr>
  </w:style>
  <w:style w:type="paragraph" w:styleId="CommentText">
    <w:name w:val="annotation text"/>
    <w:basedOn w:val="Normal"/>
    <w:semiHidden/>
    <w:rsid w:val="003B1D3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1D37"/>
    <w:rPr>
      <w:b/>
      <w:bCs/>
    </w:rPr>
  </w:style>
  <w:style w:type="paragraph" w:styleId="BalloonText">
    <w:name w:val="Balloon Text"/>
    <w:basedOn w:val="Normal"/>
    <w:semiHidden/>
    <w:rsid w:val="003B1D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PENDLETON</vt:lpstr>
    </vt:vector>
  </TitlesOfParts>
  <Company>appalachian council of govts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PENDLETON</dc:title>
  <dc:creator>Kris Kurjiaka</dc:creator>
  <cp:lastModifiedBy>David P</cp:lastModifiedBy>
  <cp:revision>2</cp:revision>
  <cp:lastPrinted>2022-02-02T18:47:00Z</cp:lastPrinted>
  <dcterms:created xsi:type="dcterms:W3CDTF">2024-10-09T20:02:00Z</dcterms:created>
  <dcterms:modified xsi:type="dcterms:W3CDTF">2024-10-09T20:02:00Z</dcterms:modified>
</cp:coreProperties>
</file>